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97DBF" w:rsidRPr="000E386D" w:rsidRDefault="00F97DBF" w:rsidP="002F7477">
      <w:pPr>
        <w:shd w:val="clear" w:color="auto" w:fill="FFC000"/>
        <w:jc w:val="center"/>
        <w:rPr>
          <w:rFonts w:ascii="Times New Roman" w:hAnsi="Times New Roman" w:cs="Times New Roman"/>
          <w:b/>
        </w:rPr>
      </w:pPr>
      <w:bookmarkStart w:id="0" w:name="_GoBack"/>
      <w:r w:rsidRPr="000E386D">
        <w:rPr>
          <w:rFonts w:ascii="Times New Roman" w:hAnsi="Times New Roman" w:cs="Times New Roman"/>
          <w:b/>
        </w:rPr>
        <w:t xml:space="preserve">T.C. </w:t>
      </w:r>
    </w:p>
    <w:p w:rsidR="00F97DBF" w:rsidRPr="000E386D" w:rsidRDefault="00F97DBF" w:rsidP="002F7477">
      <w:pPr>
        <w:shd w:val="clear" w:color="auto" w:fill="FFC000"/>
        <w:jc w:val="center"/>
        <w:rPr>
          <w:rFonts w:ascii="Times New Roman" w:hAnsi="Times New Roman" w:cs="Times New Roman"/>
          <w:b/>
        </w:rPr>
      </w:pPr>
      <w:r w:rsidRPr="000E386D">
        <w:rPr>
          <w:rFonts w:ascii="Times New Roman" w:hAnsi="Times New Roman" w:cs="Times New Roman"/>
          <w:b/>
        </w:rPr>
        <w:t>AYDIN ADNAN MENDERES ÜNİVERSİTESİ</w:t>
      </w:r>
    </w:p>
    <w:p w:rsidR="00A270B2" w:rsidRPr="000E386D" w:rsidRDefault="00A270B2" w:rsidP="002F7477">
      <w:pPr>
        <w:shd w:val="clear" w:color="auto" w:fill="FFC000"/>
        <w:jc w:val="center"/>
        <w:rPr>
          <w:rFonts w:ascii="Times New Roman" w:hAnsi="Times New Roman" w:cs="Times New Roman"/>
          <w:b/>
        </w:rPr>
      </w:pPr>
      <w:r w:rsidRPr="000E386D">
        <w:rPr>
          <w:rFonts w:ascii="Times New Roman" w:hAnsi="Times New Roman" w:cs="Times New Roman"/>
          <w:b/>
        </w:rPr>
        <w:t xml:space="preserve">HEMŞİRELİK FAKÜLTESİ </w:t>
      </w:r>
    </w:p>
    <w:p w:rsidR="00A270B2" w:rsidRPr="000E386D" w:rsidRDefault="00F97DBF" w:rsidP="002F7477">
      <w:pPr>
        <w:shd w:val="clear" w:color="auto" w:fill="FFC000"/>
        <w:jc w:val="center"/>
        <w:rPr>
          <w:rFonts w:ascii="Times New Roman" w:hAnsi="Times New Roman" w:cs="Times New Roman"/>
          <w:b/>
        </w:rPr>
      </w:pPr>
      <w:r w:rsidRPr="000E386D">
        <w:rPr>
          <w:rFonts w:ascii="Times New Roman" w:hAnsi="Times New Roman" w:cs="Times New Roman"/>
          <w:b/>
        </w:rPr>
        <w:t>2025-2026</w:t>
      </w:r>
      <w:r w:rsidR="00563354" w:rsidRPr="000E386D">
        <w:rPr>
          <w:rFonts w:ascii="Times New Roman" w:hAnsi="Times New Roman" w:cs="Times New Roman"/>
          <w:b/>
        </w:rPr>
        <w:t xml:space="preserve"> </w:t>
      </w:r>
      <w:r w:rsidRPr="000E386D">
        <w:rPr>
          <w:rFonts w:ascii="Times New Roman" w:hAnsi="Times New Roman" w:cs="Times New Roman"/>
          <w:b/>
        </w:rPr>
        <w:t>GÜZ</w:t>
      </w:r>
      <w:r w:rsidR="00A270B2" w:rsidRPr="000E386D">
        <w:rPr>
          <w:rFonts w:ascii="Times New Roman" w:hAnsi="Times New Roman" w:cs="Times New Roman"/>
          <w:b/>
        </w:rPr>
        <w:t xml:space="preserve"> DÖNEMİ</w:t>
      </w:r>
    </w:p>
    <w:p w:rsidR="00A270B2" w:rsidRPr="000E386D" w:rsidRDefault="00563354" w:rsidP="002F7477">
      <w:pPr>
        <w:shd w:val="clear" w:color="auto" w:fill="FFC000"/>
        <w:jc w:val="center"/>
        <w:rPr>
          <w:rFonts w:ascii="Times New Roman" w:hAnsi="Times New Roman" w:cs="Times New Roman"/>
          <w:b/>
        </w:rPr>
      </w:pPr>
      <w:r w:rsidRPr="000E386D">
        <w:rPr>
          <w:rFonts w:ascii="Times New Roman" w:hAnsi="Times New Roman" w:cs="Times New Roman"/>
          <w:b/>
        </w:rPr>
        <w:t>HF41</w:t>
      </w:r>
      <w:r w:rsidR="00F97DBF" w:rsidRPr="000E386D">
        <w:rPr>
          <w:rFonts w:ascii="Times New Roman" w:hAnsi="Times New Roman" w:cs="Times New Roman"/>
          <w:b/>
        </w:rPr>
        <w:t>7</w:t>
      </w:r>
      <w:r w:rsidR="00A270B2" w:rsidRPr="000E386D">
        <w:rPr>
          <w:rFonts w:ascii="Times New Roman" w:hAnsi="Times New Roman" w:cs="Times New Roman"/>
          <w:b/>
        </w:rPr>
        <w:t xml:space="preserve"> HEMŞİRELİK BAKIM YÖNETİMİ</w:t>
      </w:r>
      <w:r w:rsidR="00F97DBF" w:rsidRPr="000E386D">
        <w:rPr>
          <w:rFonts w:ascii="Times New Roman" w:hAnsi="Times New Roman" w:cs="Times New Roman"/>
          <w:b/>
        </w:rPr>
        <w:t xml:space="preserve"> </w:t>
      </w:r>
      <w:r w:rsidR="00F82AD7" w:rsidRPr="000E386D">
        <w:rPr>
          <w:rFonts w:ascii="Times New Roman" w:hAnsi="Times New Roman" w:cs="Times New Roman"/>
          <w:b/>
        </w:rPr>
        <w:t>I</w:t>
      </w:r>
      <w:r w:rsidR="00A270B2" w:rsidRPr="000E386D">
        <w:rPr>
          <w:rFonts w:ascii="Times New Roman" w:hAnsi="Times New Roman" w:cs="Times New Roman"/>
          <w:b/>
        </w:rPr>
        <w:t xml:space="preserve"> DERSİ</w:t>
      </w:r>
      <w:r w:rsidR="00A04889" w:rsidRPr="000E386D">
        <w:rPr>
          <w:rFonts w:ascii="Times New Roman" w:hAnsi="Times New Roman" w:cs="Times New Roman"/>
          <w:b/>
        </w:rPr>
        <w:t xml:space="preserve"> ŞUBE </w:t>
      </w:r>
      <w:r w:rsidR="00F82AD7" w:rsidRPr="000E386D">
        <w:rPr>
          <w:rFonts w:ascii="Times New Roman" w:hAnsi="Times New Roman" w:cs="Times New Roman"/>
          <w:b/>
        </w:rPr>
        <w:t>1</w:t>
      </w:r>
    </w:p>
    <w:p w:rsidR="00EC6908" w:rsidRPr="000E386D" w:rsidRDefault="00A270B2" w:rsidP="002F7477">
      <w:pPr>
        <w:shd w:val="clear" w:color="auto" w:fill="FFC000"/>
        <w:jc w:val="center"/>
        <w:rPr>
          <w:rFonts w:ascii="Times New Roman" w:hAnsi="Times New Roman" w:cs="Times New Roman"/>
          <w:b/>
        </w:rPr>
      </w:pPr>
      <w:r w:rsidRPr="000E386D">
        <w:rPr>
          <w:rFonts w:ascii="Times New Roman" w:hAnsi="Times New Roman" w:cs="Times New Roman"/>
          <w:b/>
        </w:rPr>
        <w:t xml:space="preserve"> UYGULAMA 1. VE 2. ROTASYON ÇİZELGESİ</w:t>
      </w:r>
    </w:p>
    <w:p w:rsidR="00EC6908" w:rsidRPr="000E386D" w:rsidRDefault="00271395" w:rsidP="00EC6908">
      <w:pPr>
        <w:shd w:val="clear" w:color="auto" w:fill="FFC000"/>
        <w:jc w:val="center"/>
        <w:rPr>
          <w:rFonts w:ascii="Times New Roman" w:hAnsi="Times New Roman" w:cs="Times New Roman"/>
          <w:b/>
        </w:rPr>
      </w:pPr>
      <w:r w:rsidRPr="000E386D">
        <w:rPr>
          <w:rFonts w:ascii="Times New Roman" w:hAnsi="Times New Roman" w:cs="Times New Roman"/>
          <w:b/>
        </w:rPr>
        <w:t>(</w:t>
      </w:r>
      <w:r w:rsidR="004E469F" w:rsidRPr="000E386D">
        <w:rPr>
          <w:rFonts w:ascii="Times New Roman" w:hAnsi="Times New Roman" w:cs="Times New Roman"/>
          <w:b/>
        </w:rPr>
        <w:t>PAZAR-PAZA</w:t>
      </w:r>
      <w:r w:rsidR="00E93A1B" w:rsidRPr="000E386D">
        <w:rPr>
          <w:rFonts w:ascii="Times New Roman" w:hAnsi="Times New Roman" w:cs="Times New Roman"/>
          <w:b/>
        </w:rPr>
        <w:t>RTESİ</w:t>
      </w:r>
      <w:r w:rsidR="00563354" w:rsidRPr="000E386D">
        <w:rPr>
          <w:rFonts w:ascii="Times New Roman" w:hAnsi="Times New Roman" w:cs="Times New Roman"/>
          <w:b/>
        </w:rPr>
        <w:t xml:space="preserve"> </w:t>
      </w:r>
      <w:proofErr w:type="gramStart"/>
      <w:r w:rsidR="002F7477" w:rsidRPr="000E386D">
        <w:rPr>
          <w:rFonts w:ascii="Times New Roman" w:hAnsi="Times New Roman" w:cs="Times New Roman"/>
          <w:b/>
        </w:rPr>
        <w:t>08:00</w:t>
      </w:r>
      <w:proofErr w:type="gramEnd"/>
      <w:r w:rsidR="002F7477" w:rsidRPr="000E386D">
        <w:rPr>
          <w:rFonts w:ascii="Times New Roman" w:hAnsi="Times New Roman" w:cs="Times New Roman"/>
          <w:b/>
        </w:rPr>
        <w:t>-16:00</w:t>
      </w:r>
      <w:r w:rsidRPr="000E386D">
        <w:rPr>
          <w:rFonts w:ascii="Times New Roman" w:hAnsi="Times New Roman" w:cs="Times New Roman"/>
          <w:b/>
        </w:rPr>
        <w:t>)</w:t>
      </w:r>
    </w:p>
    <w:p w:rsidR="00EC6908" w:rsidRPr="000E386D" w:rsidRDefault="00EC6908" w:rsidP="00A270B2">
      <w:pPr>
        <w:jc w:val="center"/>
        <w:rPr>
          <w:rFonts w:ascii="Times New Roman" w:hAnsi="Times New Roman" w:cs="Times New Roman"/>
          <w:b/>
          <w:color w:val="FF0000"/>
        </w:rPr>
      </w:pPr>
    </w:p>
    <w:tbl>
      <w:tblPr>
        <w:tblStyle w:val="TabloKlavuzu"/>
        <w:tblW w:w="5000" w:type="pct"/>
        <w:tblLayout w:type="fixed"/>
        <w:tblLook w:val="04A0" w:firstRow="1" w:lastRow="0" w:firstColumn="1" w:lastColumn="0" w:noHBand="0" w:noVBand="1"/>
      </w:tblPr>
      <w:tblGrid>
        <w:gridCol w:w="575"/>
        <w:gridCol w:w="1162"/>
        <w:gridCol w:w="1745"/>
        <w:gridCol w:w="3342"/>
        <w:gridCol w:w="2458"/>
      </w:tblGrid>
      <w:tr w:rsidR="00F97DBF" w:rsidRPr="000E386D" w:rsidTr="00470A3C">
        <w:trPr>
          <w:trHeight w:val="558"/>
        </w:trPr>
        <w:tc>
          <w:tcPr>
            <w:tcW w:w="310" w:type="pct"/>
            <w:shd w:val="clear" w:color="auto" w:fill="auto"/>
          </w:tcPr>
          <w:p w:rsidR="0032321E" w:rsidRPr="000E386D" w:rsidRDefault="0032321E" w:rsidP="002E49CB">
            <w:pPr>
              <w:pStyle w:val="ListeParagraf"/>
              <w:spacing w:line="276" w:lineRule="auto"/>
              <w:jc w:val="center"/>
              <w:rPr>
                <w:rFonts w:ascii="Times New Roman" w:hAnsi="Times New Roman" w:cs="Times New Roman"/>
                <w:b/>
                <w:color w:val="FF0000"/>
                <w:sz w:val="20"/>
                <w:szCs w:val="20"/>
              </w:rPr>
            </w:pPr>
          </w:p>
        </w:tc>
        <w:tc>
          <w:tcPr>
            <w:tcW w:w="626" w:type="pct"/>
          </w:tcPr>
          <w:p w:rsidR="0032321E" w:rsidRPr="000E386D" w:rsidRDefault="0032321E" w:rsidP="002E49C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b/>
                <w:sz w:val="20"/>
                <w:szCs w:val="20"/>
              </w:rPr>
              <w:t>Öğrenci No</w:t>
            </w:r>
          </w:p>
        </w:tc>
        <w:tc>
          <w:tcPr>
            <w:tcW w:w="940" w:type="pct"/>
          </w:tcPr>
          <w:p w:rsidR="0032321E" w:rsidRPr="000E386D" w:rsidRDefault="0032321E" w:rsidP="002E49C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b/>
                <w:sz w:val="20"/>
                <w:szCs w:val="20"/>
              </w:rPr>
              <w:t>Öğrenci Adı Soyadı</w:t>
            </w:r>
          </w:p>
        </w:tc>
        <w:tc>
          <w:tcPr>
            <w:tcW w:w="1800" w:type="pct"/>
            <w:shd w:val="clear" w:color="auto" w:fill="auto"/>
          </w:tcPr>
          <w:p w:rsidR="0032321E" w:rsidRPr="000E386D" w:rsidRDefault="0032321E" w:rsidP="002E49C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b/>
                <w:sz w:val="20"/>
                <w:szCs w:val="20"/>
              </w:rPr>
              <w:t>1. ROTASYON</w:t>
            </w:r>
          </w:p>
          <w:p w:rsidR="0032321E" w:rsidRPr="000E386D" w:rsidRDefault="0032321E" w:rsidP="00471578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b/>
                <w:sz w:val="20"/>
                <w:szCs w:val="20"/>
              </w:rPr>
              <w:t>KLİNİK ADI</w:t>
            </w:r>
          </w:p>
          <w:p w:rsidR="00F862E4" w:rsidRPr="000E386D" w:rsidRDefault="00F862E4" w:rsidP="00471578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b/>
                <w:sz w:val="20"/>
                <w:szCs w:val="20"/>
              </w:rPr>
              <w:t>(29.09.2025-09.11.2025)</w:t>
            </w:r>
          </w:p>
        </w:tc>
        <w:tc>
          <w:tcPr>
            <w:tcW w:w="1324" w:type="pct"/>
            <w:shd w:val="clear" w:color="auto" w:fill="auto"/>
          </w:tcPr>
          <w:p w:rsidR="0032321E" w:rsidRPr="000E386D" w:rsidRDefault="0032321E" w:rsidP="002E49C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b/>
                <w:sz w:val="20"/>
                <w:szCs w:val="20"/>
              </w:rPr>
              <w:t>2. ROTASYON</w:t>
            </w:r>
          </w:p>
          <w:p w:rsidR="0032321E" w:rsidRPr="000E386D" w:rsidRDefault="0032321E" w:rsidP="002E49C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b/>
                <w:sz w:val="20"/>
                <w:szCs w:val="20"/>
              </w:rPr>
              <w:t>KLİNİK ADI</w:t>
            </w:r>
          </w:p>
          <w:p w:rsidR="00F862E4" w:rsidRPr="000E386D" w:rsidRDefault="00F862E4" w:rsidP="002E49C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b/>
                <w:sz w:val="20"/>
                <w:szCs w:val="20"/>
              </w:rPr>
              <w:t>(17.11.2025-04.01.2026)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BF29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626" w:type="pct"/>
          </w:tcPr>
          <w:p w:rsidR="009A66EB" w:rsidRPr="000E386D" w:rsidRDefault="009A66EB" w:rsidP="00BC714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191201240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BC714F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Onur ÇİFTÇİ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Enfeksiyon Hastalığı/</w:t>
            </w:r>
            <w:proofErr w:type="spellStart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Romatoloji</w:t>
            </w:r>
            <w:proofErr w:type="spellEnd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/İmmünoloji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A7541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E386D">
              <w:rPr>
                <w:rFonts w:ascii="Times New Roman" w:eastAsia="Calibri" w:hAnsi="Times New Roman" w:cs="Times New Roman"/>
                <w:sz w:val="20"/>
                <w:szCs w:val="20"/>
              </w:rPr>
              <w:t>Yenidoğan</w:t>
            </w:r>
            <w:proofErr w:type="spellEnd"/>
            <w:r w:rsidRPr="000E386D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YBÜ-1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BF29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626" w:type="pct"/>
          </w:tcPr>
          <w:p w:rsidR="009A66EB" w:rsidRPr="000E386D" w:rsidRDefault="009A66EB" w:rsidP="00BC714F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01201048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BC714F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Merve GÜNER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Enfeksiyon Hastalığı/</w:t>
            </w:r>
            <w:proofErr w:type="spellStart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Romatoloji</w:t>
            </w:r>
            <w:proofErr w:type="spellEnd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/İmmünoloji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A7541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E386D">
              <w:rPr>
                <w:rFonts w:ascii="Times New Roman" w:eastAsia="Calibri" w:hAnsi="Times New Roman" w:cs="Times New Roman"/>
                <w:sz w:val="20"/>
                <w:szCs w:val="20"/>
              </w:rPr>
              <w:t>Yenidoğan</w:t>
            </w:r>
            <w:proofErr w:type="spellEnd"/>
            <w:r w:rsidRPr="000E386D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YBÜ-2</w:t>
            </w:r>
          </w:p>
        </w:tc>
      </w:tr>
      <w:bookmarkEnd w:id="0"/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BF29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01201122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Ali EKİNCİ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Enfeksiyon Hastalığı/</w:t>
            </w:r>
            <w:proofErr w:type="spellStart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Romatoloji</w:t>
            </w:r>
            <w:proofErr w:type="spellEnd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/İmmünoloji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E386D">
              <w:rPr>
                <w:rFonts w:ascii="Times New Roman" w:eastAsia="Calibri" w:hAnsi="Times New Roman" w:cs="Times New Roman"/>
                <w:sz w:val="20"/>
                <w:szCs w:val="20"/>
              </w:rPr>
              <w:t>Yenidoğan</w:t>
            </w:r>
            <w:proofErr w:type="spellEnd"/>
            <w:r w:rsidRPr="000E386D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YBÜ-3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BF29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01201126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Zeynep ORBAY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 xml:space="preserve">Palyatif Servis-Genel </w:t>
            </w:r>
            <w:proofErr w:type="gramStart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Dahiliye</w:t>
            </w:r>
            <w:proofErr w:type="gramEnd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 xml:space="preserve"> Servisi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Nöroşirurji YBÜ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BF29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01201196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Yunus Emre ŞATIR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 xml:space="preserve">Palyatif Servis-Genel </w:t>
            </w:r>
            <w:proofErr w:type="gramStart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Dahiliye</w:t>
            </w:r>
            <w:proofErr w:type="gramEnd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 xml:space="preserve"> Servisi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Nöroşirurji YBÜ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BF29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11201039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Hamza FIRAT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 xml:space="preserve">Palyatif Servis-Genel </w:t>
            </w:r>
            <w:proofErr w:type="gramStart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Dahiliye</w:t>
            </w:r>
            <w:proofErr w:type="gramEnd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 xml:space="preserve"> Servisi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D0C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Göğüs Cerrahi Servisi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BF29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11201087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Evin ERBAŞ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 xml:space="preserve">Palyatif Servis-Genel </w:t>
            </w:r>
            <w:proofErr w:type="gramStart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Dahiliye</w:t>
            </w:r>
            <w:proofErr w:type="gramEnd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 xml:space="preserve"> Servisi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D0C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Genel (Acil Branş) YBÜ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BF29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11201095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Ömer TAŞ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Endokrinoloji/</w:t>
            </w:r>
            <w:proofErr w:type="spellStart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Nefroloji</w:t>
            </w:r>
            <w:proofErr w:type="spellEnd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 xml:space="preserve"> Kliniği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Genel YBÜ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BF29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11201120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Abdullah DEMİR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Endokrinoloji/</w:t>
            </w:r>
            <w:proofErr w:type="spellStart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Nefroloji</w:t>
            </w:r>
            <w:proofErr w:type="spellEnd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 xml:space="preserve"> Kliniği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Çocuk Acil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BF29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11201170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Hidayet FİDAN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Endokrinoloji/</w:t>
            </w:r>
            <w:proofErr w:type="spellStart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Nefroloji</w:t>
            </w:r>
            <w:proofErr w:type="spellEnd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 xml:space="preserve"> Kliniği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Çocuk Acil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11201174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Sertaç NEREDE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6D0C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Endokrinoloji/</w:t>
            </w:r>
            <w:proofErr w:type="spellStart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Nefroloji</w:t>
            </w:r>
            <w:proofErr w:type="spellEnd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 xml:space="preserve"> Kliniği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Çocuk Acil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11201243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Adem</w:t>
            </w:r>
            <w:proofErr w:type="gramEnd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 ÖRNEK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Nöroşirurji Servisi-Göz Servisi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Koroner YBÜ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11201313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proofErr w:type="spell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Elaheh</w:t>
            </w:r>
            <w:proofErr w:type="spellEnd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 SADEGHI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Nöroşirurji Servisi-Göz Servisi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Koroner YBÜ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001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Mert KAYA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Nöroşirurji Servisi-Göz Servisi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Koroner YBÜ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007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Hasan Buğra DEMİRBAŞ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Göğüs Hastalıkları Servisi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D0C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Nöroloji YBÜ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012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İsmail İlhan AY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Göğüs Hastalıkları Servisi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Genel (Acil Branş) YBÜ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013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proofErr w:type="spell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Cerengül</w:t>
            </w:r>
            <w:proofErr w:type="spellEnd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 ŞEN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Göğüs Hastalıkları Servisi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Genel (Acil Branş) YBÜ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015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Tuba ALTINTAŞ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Plastik Cerrahi Servisi- KBB Servisi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Göğüs Hastalıkları YBÜ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019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Hayrunnisa KABAKÇI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Plastik Cerrahi Servisi- KBB Servisi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Göğüs Hastalıkları YBÜ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020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İlayda KAYA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Plastik Cerrahi Servisi- KBB Servisi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Göğüs Hastalıkları YBÜ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022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Aylin RUŞEN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470A3C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Çocuk Cerrahi ve Genel Pediatri Servisi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Göğüs Hastalıkları YBÜ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023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Tuğba TAŞDEMİR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Çocuk Cerrahi ve Genel Pediatri Servisi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Nöroloji YBÜ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029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Ceren KARAÇOLAK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Çocuk Cerrahi ve Genel Pediatri Servisi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Nöroloji YBÜ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030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Beyza Nur KİREÇ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Çocuk Sağlığı ve Hastalıkları Servisi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Genel Cerrahi YBÜ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031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Meral ORTAOĞLAN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Çocuk Sağlığı ve Hastalıkları Servisi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Genel Cerrahi YBÜ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26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032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Defne Nur OSOYDAN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Çocuk Sağlığı ve Hastalıkları Servisi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Genel Cerrahi YBÜ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033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Gönül ARAK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Üroloji Servisi- Dermatoloji Servisi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Calibri" w:hAnsi="Times New Roman" w:cs="Times New Roman"/>
                <w:sz w:val="20"/>
                <w:szCs w:val="20"/>
              </w:rPr>
              <w:t>Kalp Damar Cerrahi Servisi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28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035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Semanur ATAKUR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6D0C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Üroloji Servisi- Dermatoloji Servisi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Nöroloji Servisi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037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Esma DEMİRAY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Üroloji Servisi- Dermatoloji Servisi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Dahiliye</w:t>
            </w:r>
            <w:proofErr w:type="gramEnd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 xml:space="preserve"> YBÜ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038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Baran ADIN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color w:val="FF0000"/>
                <w:sz w:val="20"/>
                <w:szCs w:val="20"/>
                <w:highlight w:val="yellow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Üroloji Servisi- Dermatoloji Servisi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Dahiliye</w:t>
            </w:r>
            <w:proofErr w:type="gramEnd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 xml:space="preserve"> YBÜ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31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041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Lerzan ÖZTEKİN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Gastroenteroloji Servisi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Kalp Damar YBÜ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043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proofErr w:type="spell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Hena</w:t>
            </w:r>
            <w:proofErr w:type="spellEnd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 USTA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Gastroenteroloji Servisi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Kalp Damar YBÜ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33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046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Zehra Sultan KEREK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Gastroenteroloji Servisi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Kalp Damar YBÜ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34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048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Zeynep AKKUŞ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Gastroenteroloji Servisi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Kalp Damar YBÜ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050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Fatma KOŞTAN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Yara Bakım Ünitesi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 xml:space="preserve">Çocuk YBÜ 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36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054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Irmak AK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Yara Bakım Ünitesi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Çocuk YBÜ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37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055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proofErr w:type="spell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Rozerin</w:t>
            </w:r>
            <w:proofErr w:type="spellEnd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 GÜLER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Genel Cerrahi ve Organ Doku Nakil Servisi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D0C42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proofErr w:type="gramStart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Dahiliye</w:t>
            </w:r>
            <w:proofErr w:type="gramEnd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 xml:space="preserve"> YBÜ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38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063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Ezgi Çilem ÇELER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 xml:space="preserve">Genel Cerrahi ve Organ Doku Nakil </w:t>
            </w:r>
            <w:r w:rsidRPr="000E386D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Servisi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Dahiliye YBÜ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lastRenderedPageBreak/>
              <w:t>39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067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Hediye CAMUZ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Genel Cerrahi ve Organ Doku Nakil Servisi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Nöroloji Servisi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40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068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Mehmet FINDIK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Genel Cerrahi ve Organ Doku Nakil Servisi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Nöroloji Servisi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41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069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Sude SAVRAN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Nöroloji Servisi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Yetişkin Acil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eastAsia="Arial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42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071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Rüveyda TAŞKINER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Nöroloji Servisi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Yetişkin Acil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43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072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Yıldız SEVİK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Nöroloji Servisi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Yetişkin Acil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44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076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Berna CANITEZER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Calibri" w:hAnsi="Times New Roman" w:cs="Times New Roman"/>
                <w:sz w:val="20"/>
                <w:szCs w:val="20"/>
              </w:rPr>
              <w:t>Yanık Servisi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Yetişkin Acil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45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077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Gülsüm KARAKAYA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spacing w:line="276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Calibri" w:hAnsi="Times New Roman" w:cs="Times New Roman"/>
                <w:sz w:val="20"/>
                <w:szCs w:val="20"/>
              </w:rPr>
              <w:t>Yanık Servisi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Yetişkin Acil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46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079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İlayda KEBAPÇI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Calibri" w:hAnsi="Times New Roman" w:cs="Times New Roman"/>
                <w:sz w:val="20"/>
                <w:szCs w:val="20"/>
              </w:rPr>
              <w:t>FTR Servisi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Yetişkin Acil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47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080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Serhat KAÇAR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FTR Servisi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Yetişkin Acil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48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082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Rana Rabia DEMİR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FTR Servisi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Yetişkin Acil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49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084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Rabia GÖKNAR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Psikiyatri Servisi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  <w:highlight w:val="cyan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Genel YBÜ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087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Nurten DEMİRCİ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Psikiyatri Servisi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Genel YBÜ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51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091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Ceren MOLVA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Yetişkin Acil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Enfeksiyon Hastalığı/</w:t>
            </w:r>
            <w:proofErr w:type="spellStart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Romatoloji</w:t>
            </w:r>
            <w:proofErr w:type="spellEnd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/İmmünoloji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52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095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Mehmet Ali SANCAK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Yetişkin Acil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Enfeksiyon Hastalığı/</w:t>
            </w:r>
            <w:proofErr w:type="spellStart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Romatoloji</w:t>
            </w:r>
            <w:proofErr w:type="spellEnd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/İmmünoloji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53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096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proofErr w:type="spell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Azem</w:t>
            </w:r>
            <w:proofErr w:type="spellEnd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 GÜNDÜZ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Yetişkin Acil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Enfeksiyon Hastalığı/</w:t>
            </w:r>
            <w:proofErr w:type="spellStart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Romatoloji</w:t>
            </w:r>
            <w:proofErr w:type="spellEnd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/İmmünoloji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54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098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Hümeyra ŞİMŞEK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Yetişkin Acil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Çocuk Sağlığı ve Hastalıkları Servisi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55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101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İrem KOCATEPE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Yetişkin Acil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Çocuk Sağlığı ve Hastalıkları Servisi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56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102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İlayda KÖROĞLU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Yetişkin Acil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Çocuk Sağlığı ve Hastalıkları Servisi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57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104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Rabia SÖZKESEN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Yetişkin Acil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D0C42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0E386D">
              <w:rPr>
                <w:rFonts w:ascii="Times New Roman" w:eastAsia="Calibri" w:hAnsi="Times New Roman" w:cs="Times New Roman"/>
                <w:sz w:val="20"/>
                <w:szCs w:val="20"/>
              </w:rPr>
              <w:t>Yara Bakım Ünitesi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58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105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Merve Nur KARABUDAK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Yetişkin Acil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D0C42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0E386D">
              <w:rPr>
                <w:rFonts w:ascii="Times New Roman" w:eastAsia="Calibri" w:hAnsi="Times New Roman" w:cs="Times New Roman"/>
                <w:sz w:val="20"/>
                <w:szCs w:val="20"/>
              </w:rPr>
              <w:t>Gastroenteroloji Servisi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59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106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Emel Ece DÖLEK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Çocuk Acil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Üroloji Servisi- Dermatoloji Servisi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60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107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Ceren TAŞ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Çocuk Acil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Üroloji Servisi- Dermatoloji Servisi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61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108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Nazan DENİZ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Çocuk Acil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Üroloji Servisi- Dermatoloji Servisi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62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110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Zehra TAŞDEMİR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Çocuk Acil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Üroloji Servisi- Dermatoloji Servisi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63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112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Cennet KURT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Çocuk Acil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D0C42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0E386D">
              <w:rPr>
                <w:rFonts w:ascii="Times New Roman" w:eastAsia="Calibri" w:hAnsi="Times New Roman" w:cs="Times New Roman"/>
                <w:sz w:val="20"/>
                <w:szCs w:val="20"/>
              </w:rPr>
              <w:t>Gastroenteroloji Servisi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64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113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Rana KÜÇÜK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Kardiyoloji Servisi 1 ve 2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 xml:space="preserve">Anestezi </w:t>
            </w:r>
            <w:proofErr w:type="spellStart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Reanimasyon</w:t>
            </w:r>
            <w:proofErr w:type="spellEnd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 xml:space="preserve"> YBÜ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65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114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Pembe Sena ÇAKMAK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Kardiyoloji Servisi 1 ve 2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 xml:space="preserve">Anestezi </w:t>
            </w:r>
            <w:proofErr w:type="spellStart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Reanimasyon</w:t>
            </w:r>
            <w:proofErr w:type="spellEnd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 xml:space="preserve"> YBÜ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66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115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Berna ÖZDEMİR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Kardiyoloji Servisi 1 ve 2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 xml:space="preserve">Anestezi </w:t>
            </w:r>
            <w:proofErr w:type="spellStart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Reanimasyon</w:t>
            </w:r>
            <w:proofErr w:type="spellEnd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 xml:space="preserve"> YBÜ</w:t>
            </w:r>
          </w:p>
        </w:tc>
      </w:tr>
      <w:tr w:rsidR="009A66EB" w:rsidRPr="000E386D" w:rsidTr="00470A3C">
        <w:trPr>
          <w:trHeight w:val="304"/>
        </w:trPr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67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124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proofErr w:type="spell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Mervenur</w:t>
            </w:r>
            <w:proofErr w:type="spellEnd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 ATTI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Kardiyoloji Servisi 1 ve 2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 xml:space="preserve">Anestezi </w:t>
            </w:r>
            <w:proofErr w:type="spellStart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Reanimasyon</w:t>
            </w:r>
            <w:proofErr w:type="spellEnd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 xml:space="preserve"> YBÜ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68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125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Hilal TAYFAN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Kardiyoloji Servisi 1 ve 2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 xml:space="preserve">Anestezi </w:t>
            </w:r>
            <w:proofErr w:type="spellStart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Reanimasyon</w:t>
            </w:r>
            <w:proofErr w:type="spellEnd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 xml:space="preserve"> YBÜ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69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126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Türkan ATICI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Kardiyoloji Servisi 1 ve 2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 xml:space="preserve">Anestezi </w:t>
            </w:r>
            <w:proofErr w:type="spellStart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Reanimasyon</w:t>
            </w:r>
            <w:proofErr w:type="spellEnd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 xml:space="preserve"> YBÜ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70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128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proofErr w:type="spell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Sedanur</w:t>
            </w:r>
            <w:proofErr w:type="spellEnd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 ÇAKMAK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Kardiyoloji Servisi 1 ve 2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Genel (Acil Branş) YBÜ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71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132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Dilara ARSLAN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Kardiyoloji Servisi 1 ve 2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Genel (Acil Branş) YBÜ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72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133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Enes AKINCI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Ortopedi ve Travmatoloji Servisi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Gastroenteroloji Servisi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eastAsia="Arial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73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135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Arif Kaan KURTYEMEZ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Ortopedi ve Travmatoloji Servisi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Gastroenteroloji Servisi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lastRenderedPageBreak/>
              <w:t>74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137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Ezgi PAKLACI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Ortopedi ve Travmatoloji Servisi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D0C42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0E386D">
              <w:rPr>
                <w:rFonts w:ascii="Times New Roman" w:eastAsia="Calibri" w:hAnsi="Times New Roman" w:cs="Times New Roman"/>
                <w:sz w:val="20"/>
                <w:szCs w:val="20"/>
              </w:rPr>
              <w:t>Göğüs Hastalıkları Servisi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75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140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Semanur YILMAZ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Kalp Damar Cerrahi Servisi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D0C42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0E386D">
              <w:rPr>
                <w:rFonts w:ascii="Times New Roman" w:eastAsia="Calibri" w:hAnsi="Times New Roman" w:cs="Times New Roman"/>
                <w:sz w:val="20"/>
                <w:szCs w:val="20"/>
              </w:rPr>
              <w:t>Plastik Cerrahi Servisi- KBB Servisi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76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142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proofErr w:type="spell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Eslem</w:t>
            </w:r>
            <w:proofErr w:type="spellEnd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 TUNÇ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Kalp Damar Cerrahi Servisi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Onkoloji Servisi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77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143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proofErr w:type="spell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Esmanur</w:t>
            </w:r>
            <w:proofErr w:type="spellEnd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 TUKDAN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Kalp Damar Cerrahi Servisi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Onkoloji Servisi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78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144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Eda Nur YANİ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Kalp Damar Cerrahi Servisi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D0C42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Onkoloji Servisi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79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149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Yusuf BALKAN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Onkoloji Servisi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Genel Cerrahi ve Organ Doku Nakil Servisi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80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150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Yusuf ÜÇKAÇ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Onkoloji Servisi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Genel Cerrahi ve Organ Doku Nakil Servisi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81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151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Ahmet Furkan ATEŞ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Onkoloji Servisi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Genel Cerrahi ve Organ Doku Nakil Servisi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82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153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İrem Nur TURSUN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Onkoloji Servisi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Genel Cerrahi ve Organ Doku Nakil Servisi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83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156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Kübra KOCABAŞ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Onkoloji Servisi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Calibri" w:hAnsi="Times New Roman" w:cs="Times New Roman"/>
                <w:sz w:val="20"/>
                <w:szCs w:val="20"/>
              </w:rPr>
              <w:t>Yanık Servisi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84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159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Nilsu ÇİMTOSUN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Onkoloji Servisi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spacing w:line="276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Calibri" w:hAnsi="Times New Roman" w:cs="Times New Roman"/>
                <w:sz w:val="20"/>
                <w:szCs w:val="20"/>
              </w:rPr>
              <w:t>Yanık Servisi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85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160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Ayşe AVLAN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spacing w:line="276" w:lineRule="auto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0E386D">
              <w:rPr>
                <w:rFonts w:ascii="Times New Roman" w:eastAsia="Calibri" w:hAnsi="Times New Roman" w:cs="Times New Roman"/>
                <w:sz w:val="20"/>
                <w:szCs w:val="20"/>
              </w:rPr>
              <w:t>Göğüs Cerrahi Servisi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D0C42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0E386D">
              <w:rPr>
                <w:rFonts w:ascii="Times New Roman" w:eastAsia="Calibri" w:hAnsi="Times New Roman" w:cs="Times New Roman"/>
                <w:sz w:val="20"/>
                <w:szCs w:val="20"/>
              </w:rPr>
              <w:t>Yara Bakım Ünitesi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86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161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Şevval Hatice AYDIN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7F082D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E386D">
              <w:rPr>
                <w:rFonts w:ascii="Times New Roman" w:eastAsia="Calibri" w:hAnsi="Times New Roman" w:cs="Times New Roman"/>
                <w:sz w:val="20"/>
                <w:szCs w:val="20"/>
              </w:rPr>
              <w:t>Yenidoğan</w:t>
            </w:r>
            <w:proofErr w:type="spellEnd"/>
            <w:r w:rsidRPr="000E386D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YBÜ-1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Calibri" w:hAnsi="Times New Roman" w:cs="Times New Roman"/>
                <w:sz w:val="20"/>
                <w:szCs w:val="20"/>
              </w:rPr>
              <w:t>FTR Servisi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87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162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proofErr w:type="spell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Sümeyya</w:t>
            </w:r>
            <w:proofErr w:type="spellEnd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 ÇELİKER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7F082D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E386D">
              <w:rPr>
                <w:rFonts w:ascii="Times New Roman" w:eastAsia="Calibri" w:hAnsi="Times New Roman" w:cs="Times New Roman"/>
                <w:sz w:val="20"/>
                <w:szCs w:val="20"/>
              </w:rPr>
              <w:t>Yenidoğan</w:t>
            </w:r>
            <w:proofErr w:type="spellEnd"/>
            <w:r w:rsidRPr="000E386D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YBÜ-2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FTR Servisi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88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165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Aslı ÖZTÜRK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7F08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E386D">
              <w:rPr>
                <w:rFonts w:ascii="Times New Roman" w:eastAsia="Calibri" w:hAnsi="Times New Roman" w:cs="Times New Roman"/>
                <w:sz w:val="20"/>
                <w:szCs w:val="20"/>
              </w:rPr>
              <w:t>Yenidoğan</w:t>
            </w:r>
            <w:proofErr w:type="spellEnd"/>
            <w:r w:rsidRPr="000E386D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YBÜ-3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FTR Servisi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89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166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Serkan ÇİRAĞ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Nöroşirurji YBÜ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Psikiyatri Servisi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90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167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Sıla EMİCİ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6D0C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Nöroşirurji YBÜ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Psikiyatri Servisi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91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182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Zehra ÖRUÇ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490F1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 xml:space="preserve">Çocuk YBÜ 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Kalp Damar Cerrahi Servisi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92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184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Nazan SUNME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6D0C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Çocuk YBÜ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Kalp Damar Cerrahi Servisi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93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187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proofErr w:type="spell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Durdane</w:t>
            </w:r>
            <w:proofErr w:type="spellEnd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 Azra ÇELEBİ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Genel YBÜ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Kalp Damar Cerrahi Servisi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eastAsia="Arial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94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189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Helin KORKMAZ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Genel YBÜ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Çocuk Acil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95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190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Cafer Sadık YAZICI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Genel YBÜ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Plastik Cerrahi Servisi- KBB Servisi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96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193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Merve DEVRİM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Dahiliye</w:t>
            </w:r>
            <w:proofErr w:type="gramEnd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 xml:space="preserve"> YBÜ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Plastik Cerrahi Servisi- KBB Servisi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97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198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Ömer ASLAN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Dahiliye</w:t>
            </w:r>
            <w:proofErr w:type="gramEnd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 xml:space="preserve"> YBÜ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Nöroşirurji Servisi-Göz Servisi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98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200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Sıla KARAKUŞ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Dahiliye</w:t>
            </w:r>
            <w:proofErr w:type="gramEnd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 xml:space="preserve"> YBÜ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Nöroşirurji Servisi-Göz Servisi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99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201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Yurdanur BAYRAM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Dahiliye</w:t>
            </w:r>
            <w:proofErr w:type="gramEnd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 xml:space="preserve"> YBÜ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D0C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Çocuk Cerrahi ve Genel Pediatri Servisi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eastAsia="Arial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206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Güller ÇİMEN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Genel Cerrahi YBÜ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Endokrinoloji/</w:t>
            </w:r>
            <w:proofErr w:type="spellStart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Nefroloji</w:t>
            </w:r>
            <w:proofErr w:type="spellEnd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 xml:space="preserve"> Kliniği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101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208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Hülya KOMAN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Genel Cerrahi YBÜ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Endokrinoloji/</w:t>
            </w:r>
            <w:proofErr w:type="spellStart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Nefroloji</w:t>
            </w:r>
            <w:proofErr w:type="spellEnd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 xml:space="preserve"> Kliniği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102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212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Emre SAĞ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Genel Cerrahi YBÜ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Endokrinoloji/</w:t>
            </w:r>
            <w:proofErr w:type="spellStart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Nefroloji</w:t>
            </w:r>
            <w:proofErr w:type="spellEnd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 xml:space="preserve"> Kliniği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6B7A76">
            <w:pPr>
              <w:jc w:val="center"/>
              <w:rPr>
                <w:rFonts w:ascii="Times New Roman" w:eastAsia="Arial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103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213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Hakan SEVEN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Genel Cerrahi YBÜ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Endokrinoloji/</w:t>
            </w:r>
            <w:proofErr w:type="spellStart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Nefroloji</w:t>
            </w:r>
            <w:proofErr w:type="spellEnd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 xml:space="preserve"> Kliniği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104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217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Cemre EROĞLU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Nöroloji YBÜ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Genel Cerrahi YBÜ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105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218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Melek KAYA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Nöroloji YBÜ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Çocuk Cerrahi ve Genel Pediatri Servisi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106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219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Firdevs ALCI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Nöroloji YBÜ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Çocuk Cerrahi ve Genel Pediatri Servisi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107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221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proofErr w:type="spell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Şilan</w:t>
            </w:r>
            <w:proofErr w:type="spellEnd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 SAYIN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Göğüs Hastalıkları YBÜ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Ortopedi ve Travmatoloji Servisi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108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223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Fatma Nur ZİYAN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Göğüs Hastalıkları YBÜ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Ortopedi ve Travmatoloji Servisi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109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224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İlkay TÖRE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Göğüs Hastalıkları YBÜ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Ortopedi ve Travmatoloji Servisi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110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225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Aysu ARSLAN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Göğüs Hastalıkları YBÜ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D0C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Çocuk Acil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111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228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proofErr w:type="spell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Nazlıcan</w:t>
            </w:r>
            <w:proofErr w:type="spellEnd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 ALPARSLAN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 xml:space="preserve">Anestezi </w:t>
            </w:r>
            <w:proofErr w:type="spellStart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Reanimasyon</w:t>
            </w:r>
            <w:proofErr w:type="spellEnd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 xml:space="preserve"> YBÜ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Kardiyoloji Servisi 1 ve 2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lastRenderedPageBreak/>
              <w:t>112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229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Bülent GÜNGÖRMÜŞ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 xml:space="preserve">Anestezi </w:t>
            </w:r>
            <w:proofErr w:type="spellStart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Reanimasyon</w:t>
            </w:r>
            <w:proofErr w:type="spellEnd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 xml:space="preserve"> YBÜ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Kardiyoloji Servisi 1 ve 2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113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230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Özlem KOLOĞLU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 xml:space="preserve">Anestezi </w:t>
            </w:r>
            <w:proofErr w:type="spellStart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Reanimasyon</w:t>
            </w:r>
            <w:proofErr w:type="spellEnd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 xml:space="preserve"> YBÜ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Kardiyoloji Servisi 1 ve 2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114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232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proofErr w:type="spell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Burşen</w:t>
            </w:r>
            <w:proofErr w:type="spellEnd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 ŞANLI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 xml:space="preserve">Anestezi </w:t>
            </w:r>
            <w:proofErr w:type="spellStart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Reanimasyon</w:t>
            </w:r>
            <w:proofErr w:type="spellEnd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 xml:space="preserve"> YBÜ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Kardiyoloji Servisi 1 ve 2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115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235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Ayşe ERDENER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 xml:space="preserve">Anestezi </w:t>
            </w:r>
            <w:proofErr w:type="spellStart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Reanimasyon</w:t>
            </w:r>
            <w:proofErr w:type="spellEnd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 xml:space="preserve"> YBÜ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Kardiyoloji Servisi 1 ve 2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116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236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Melike ÖZCAN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 xml:space="preserve">Anestezi </w:t>
            </w:r>
            <w:proofErr w:type="spellStart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Reanimasyon</w:t>
            </w:r>
            <w:proofErr w:type="spellEnd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 xml:space="preserve"> YBÜ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Kardiyoloji Servisi 1 ve 2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117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237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Elifnaz DURMUŞOĞLU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Genel (Acil Branş) YBÜ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Kardiyoloji Servisi 1 ve 2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118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247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Muhammet Selçuk ÇELİK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Genel (Acil Branş) YBÜ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Kardiyoloji Servisi 1 ve 2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119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254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Tuğçe ÇOBAN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Genel (Acil Branş) YBÜ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Göğüs Hastalıkları Servisi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120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262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Aslı SEVİNÇ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Genel (Acil Branş) YBÜ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Göğüs Hastalıkları Servisi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121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271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Cudi BAL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Genel (Acil Branş) YBÜ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Onkoloji Servisi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122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21201295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Zeynep HASBAŞ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Kalp Damar YBÜ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Onkoloji Servisi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123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31201007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Zehra SÖNMÜŞ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Kalp Damar YBÜ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Onkoloji Servisi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6B7A76">
            <w:pPr>
              <w:jc w:val="center"/>
              <w:rPr>
                <w:rFonts w:ascii="Times New Roman" w:eastAsia="Arial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124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31201253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Şeyda YILDIRIM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Kalp Damar YBÜ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Onkoloji Servisi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125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31201254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proofErr w:type="spell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Şilan</w:t>
            </w:r>
            <w:proofErr w:type="spellEnd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 KUTLUK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Kalp Damar YBÜ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 xml:space="preserve">Palyatif Servis-Genel </w:t>
            </w:r>
            <w:proofErr w:type="gramStart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Dahiliye</w:t>
            </w:r>
            <w:proofErr w:type="gramEnd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 xml:space="preserve"> Servisi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126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31201256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Melike ALTINDAĞ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Koroner YBÜ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 xml:space="preserve">Palyatif Servis-Genel </w:t>
            </w:r>
            <w:proofErr w:type="gramStart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Dahiliye</w:t>
            </w:r>
            <w:proofErr w:type="gramEnd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 xml:space="preserve"> Servisi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6B7A76">
            <w:pPr>
              <w:jc w:val="center"/>
              <w:rPr>
                <w:rFonts w:ascii="Times New Roman" w:eastAsia="Arial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127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41201274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Müge GÖCEN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Koroner YBÜ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 xml:space="preserve">Palyatif Servis-Genel </w:t>
            </w:r>
            <w:proofErr w:type="gramStart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Dahiliye</w:t>
            </w:r>
            <w:proofErr w:type="gramEnd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 xml:space="preserve"> Servisi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eastAsia="Arial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128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41201284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İlayda ERFİDAN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9A66EB" w:rsidP="008B287F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Koroner YBÜ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 xml:space="preserve">Palyatif Servis-Genel </w:t>
            </w:r>
            <w:proofErr w:type="gramStart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Dahiliye</w:t>
            </w:r>
            <w:proofErr w:type="gramEnd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 xml:space="preserve"> Servisi</w:t>
            </w:r>
          </w:p>
        </w:tc>
      </w:tr>
      <w:tr w:rsidR="009A66EB" w:rsidRPr="000E386D" w:rsidTr="00470A3C">
        <w:tc>
          <w:tcPr>
            <w:tcW w:w="310" w:type="pct"/>
            <w:shd w:val="clear" w:color="auto" w:fill="auto"/>
          </w:tcPr>
          <w:p w:rsidR="009A66EB" w:rsidRPr="000E386D" w:rsidRDefault="009A66EB" w:rsidP="00DD1F12">
            <w:pPr>
              <w:jc w:val="center"/>
              <w:rPr>
                <w:rFonts w:ascii="Times New Roman" w:eastAsia="Arial" w:hAnsi="Times New Roman" w:cs="Times New Roman"/>
                <w:sz w:val="20"/>
                <w:szCs w:val="20"/>
              </w:rPr>
            </w:pPr>
            <w:r w:rsidRPr="000E386D">
              <w:rPr>
                <w:rFonts w:ascii="Times New Roman" w:eastAsia="Arial" w:hAnsi="Times New Roman" w:cs="Times New Roman"/>
                <w:sz w:val="20"/>
                <w:szCs w:val="20"/>
              </w:rPr>
              <w:t>129</w:t>
            </w:r>
          </w:p>
        </w:tc>
        <w:tc>
          <w:tcPr>
            <w:tcW w:w="626" w:type="pct"/>
          </w:tcPr>
          <w:p w:rsidR="009A66EB" w:rsidRPr="000E386D" w:rsidRDefault="009A66EB" w:rsidP="006B7A7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241201294</w:t>
            </w:r>
            <w:proofErr w:type="gramEnd"/>
          </w:p>
        </w:tc>
        <w:tc>
          <w:tcPr>
            <w:tcW w:w="940" w:type="pct"/>
          </w:tcPr>
          <w:p w:rsidR="009A66EB" w:rsidRPr="000E386D" w:rsidRDefault="009A66EB" w:rsidP="006B7A76">
            <w:pPr>
              <w:rPr>
                <w:rFonts w:ascii="Times New Roman" w:hAnsi="Times New Roman" w:cs="Times New Roman"/>
              </w:rPr>
            </w:pPr>
            <w:proofErr w:type="spellStart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>Rumeysa</w:t>
            </w:r>
            <w:proofErr w:type="spellEnd"/>
            <w:r w:rsidRPr="000E386D">
              <w:rPr>
                <w:rFonts w:ascii="Times New Roman" w:eastAsia="Arial" w:hAnsi="Times New Roman" w:cs="Times New Roman"/>
                <w:color w:val="000000"/>
                <w:sz w:val="16"/>
              </w:rPr>
              <w:t xml:space="preserve"> Menekşe DEVECİ </w:t>
            </w:r>
          </w:p>
        </w:tc>
        <w:tc>
          <w:tcPr>
            <w:tcW w:w="1800" w:type="pct"/>
            <w:shd w:val="clear" w:color="auto" w:fill="auto"/>
          </w:tcPr>
          <w:p w:rsidR="009A66EB" w:rsidRPr="000E386D" w:rsidRDefault="000E386D" w:rsidP="008B287F">
            <w:pPr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Genel YBÜ</w:t>
            </w:r>
          </w:p>
        </w:tc>
        <w:tc>
          <w:tcPr>
            <w:tcW w:w="1324" w:type="pct"/>
            <w:shd w:val="clear" w:color="auto" w:fill="auto"/>
          </w:tcPr>
          <w:p w:rsidR="009A66EB" w:rsidRPr="000E386D" w:rsidRDefault="000E386D" w:rsidP="006B7A76">
            <w:pPr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  <w:r w:rsidRPr="000E386D">
              <w:rPr>
                <w:rFonts w:ascii="Times New Roman" w:hAnsi="Times New Roman" w:cs="Times New Roman"/>
                <w:sz w:val="20"/>
                <w:szCs w:val="20"/>
              </w:rPr>
              <w:t xml:space="preserve">Palyatif Servis-Genel </w:t>
            </w:r>
            <w:proofErr w:type="gramStart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>Dahiliye</w:t>
            </w:r>
            <w:proofErr w:type="gramEnd"/>
            <w:r w:rsidRPr="000E386D">
              <w:rPr>
                <w:rFonts w:ascii="Times New Roman" w:hAnsi="Times New Roman" w:cs="Times New Roman"/>
                <w:sz w:val="20"/>
                <w:szCs w:val="20"/>
              </w:rPr>
              <w:t xml:space="preserve"> Servisi</w:t>
            </w:r>
          </w:p>
        </w:tc>
      </w:tr>
    </w:tbl>
    <w:p w:rsidR="00BC71C1" w:rsidRPr="000E386D" w:rsidRDefault="00BC71C1" w:rsidP="00426990">
      <w:pPr>
        <w:rPr>
          <w:rFonts w:ascii="Times New Roman" w:hAnsi="Times New Roman" w:cs="Times New Roman"/>
          <w:color w:val="FF0000"/>
        </w:rPr>
      </w:pPr>
    </w:p>
    <w:p w:rsidR="00BC71C1" w:rsidRPr="000E386D" w:rsidRDefault="00BC71C1" w:rsidP="00426990">
      <w:pPr>
        <w:rPr>
          <w:rFonts w:ascii="Times New Roman" w:hAnsi="Times New Roman" w:cs="Times New Roman"/>
          <w:b/>
          <w:color w:val="FF0000"/>
        </w:rPr>
      </w:pPr>
    </w:p>
    <w:p w:rsidR="00EB201C" w:rsidRPr="000E386D" w:rsidRDefault="00EB201C" w:rsidP="00426990">
      <w:pPr>
        <w:rPr>
          <w:rFonts w:ascii="Times New Roman" w:hAnsi="Times New Roman" w:cs="Times New Roman"/>
          <w:b/>
          <w:color w:val="FF0000"/>
        </w:rPr>
      </w:pPr>
    </w:p>
    <w:p w:rsidR="00271395" w:rsidRPr="000E386D" w:rsidRDefault="003548AE" w:rsidP="00426990">
      <w:pPr>
        <w:rPr>
          <w:rFonts w:ascii="Times New Roman" w:hAnsi="Times New Roman" w:cs="Times New Roman"/>
          <w:b/>
        </w:rPr>
      </w:pPr>
      <w:r w:rsidRPr="000E386D">
        <w:rPr>
          <w:rFonts w:ascii="Times New Roman" w:hAnsi="Times New Roman" w:cs="Times New Roman"/>
          <w:b/>
        </w:rPr>
        <w:t>Hemşirelik Fakültesi Dekan Y</w:t>
      </w:r>
      <w:r w:rsidR="00D54B99" w:rsidRPr="000E386D">
        <w:rPr>
          <w:rFonts w:ascii="Times New Roman" w:hAnsi="Times New Roman" w:cs="Times New Roman"/>
          <w:b/>
        </w:rPr>
        <w:t>ardımcısı</w:t>
      </w:r>
      <w:r w:rsidR="00D54B99" w:rsidRPr="000E386D">
        <w:rPr>
          <w:rFonts w:ascii="Times New Roman" w:hAnsi="Times New Roman" w:cs="Times New Roman"/>
          <w:b/>
        </w:rPr>
        <w:tab/>
      </w:r>
      <w:r w:rsidR="00D54B99" w:rsidRPr="000E386D">
        <w:rPr>
          <w:rFonts w:ascii="Times New Roman" w:hAnsi="Times New Roman" w:cs="Times New Roman"/>
          <w:b/>
        </w:rPr>
        <w:tab/>
        <w:t xml:space="preserve">      </w:t>
      </w:r>
      <w:r w:rsidRPr="000E386D">
        <w:rPr>
          <w:rFonts w:ascii="Times New Roman" w:hAnsi="Times New Roman" w:cs="Times New Roman"/>
          <w:b/>
        </w:rPr>
        <w:t xml:space="preserve">  </w:t>
      </w:r>
      <w:r w:rsidR="00271395" w:rsidRPr="000E386D">
        <w:rPr>
          <w:rFonts w:ascii="Times New Roman" w:hAnsi="Times New Roman" w:cs="Times New Roman"/>
          <w:b/>
        </w:rPr>
        <w:t>Hemşirelik Fakültesi Dekanı</w:t>
      </w:r>
    </w:p>
    <w:p w:rsidR="008D53B1" w:rsidRPr="000E386D" w:rsidRDefault="001E46E3" w:rsidP="00426990">
      <w:pPr>
        <w:rPr>
          <w:rFonts w:ascii="Times New Roman" w:hAnsi="Times New Roman" w:cs="Times New Roman"/>
        </w:rPr>
      </w:pPr>
      <w:r w:rsidRPr="000E386D">
        <w:rPr>
          <w:rFonts w:ascii="Times New Roman" w:hAnsi="Times New Roman" w:cs="Times New Roman"/>
        </w:rPr>
        <w:t>Prof. Dr. Hüsniye ÇALIŞIR</w:t>
      </w:r>
      <w:r w:rsidR="003548AE" w:rsidRPr="000E386D">
        <w:rPr>
          <w:rFonts w:ascii="Times New Roman" w:hAnsi="Times New Roman" w:cs="Times New Roman"/>
        </w:rPr>
        <w:t xml:space="preserve">     </w:t>
      </w:r>
      <w:r w:rsidR="00D54B99" w:rsidRPr="000E386D">
        <w:rPr>
          <w:rFonts w:ascii="Times New Roman" w:hAnsi="Times New Roman" w:cs="Times New Roman"/>
        </w:rPr>
        <w:t xml:space="preserve">                                        Prof. Dr. </w:t>
      </w:r>
      <w:proofErr w:type="spellStart"/>
      <w:r w:rsidR="00D54B99" w:rsidRPr="000E386D">
        <w:rPr>
          <w:rFonts w:ascii="Times New Roman" w:hAnsi="Times New Roman" w:cs="Times New Roman"/>
        </w:rPr>
        <w:t>Hilmiye</w:t>
      </w:r>
      <w:proofErr w:type="spellEnd"/>
      <w:r w:rsidR="00D54B99" w:rsidRPr="000E386D">
        <w:rPr>
          <w:rFonts w:ascii="Times New Roman" w:hAnsi="Times New Roman" w:cs="Times New Roman"/>
        </w:rPr>
        <w:t xml:space="preserve"> AKSU  </w:t>
      </w:r>
      <w:r w:rsidR="003548AE" w:rsidRPr="000E386D">
        <w:rPr>
          <w:rFonts w:ascii="Times New Roman" w:hAnsi="Times New Roman" w:cs="Times New Roman"/>
        </w:rPr>
        <w:t xml:space="preserve">      </w:t>
      </w:r>
    </w:p>
    <w:p w:rsidR="008D53B1" w:rsidRPr="000E386D" w:rsidRDefault="008D53B1" w:rsidP="00426990">
      <w:pPr>
        <w:rPr>
          <w:rFonts w:ascii="Times New Roman" w:hAnsi="Times New Roman" w:cs="Times New Roman"/>
          <w:color w:val="FF0000"/>
        </w:rPr>
      </w:pPr>
    </w:p>
    <w:p w:rsidR="008D53B1" w:rsidRPr="000E386D" w:rsidRDefault="008D53B1" w:rsidP="00426990">
      <w:pPr>
        <w:rPr>
          <w:rFonts w:ascii="Times New Roman" w:hAnsi="Times New Roman" w:cs="Times New Roman"/>
          <w:color w:val="FF0000"/>
        </w:rPr>
      </w:pPr>
    </w:p>
    <w:p w:rsidR="008D53B1" w:rsidRPr="000E386D" w:rsidRDefault="003548AE" w:rsidP="00426990">
      <w:pPr>
        <w:rPr>
          <w:rFonts w:ascii="Times New Roman" w:hAnsi="Times New Roman" w:cs="Times New Roman"/>
          <w:color w:val="FF0000"/>
        </w:rPr>
      </w:pPr>
      <w:r w:rsidRPr="000E386D">
        <w:rPr>
          <w:rFonts w:ascii="Times New Roman" w:hAnsi="Times New Roman" w:cs="Times New Roman"/>
          <w:color w:val="FF0000"/>
        </w:rPr>
        <w:t xml:space="preserve">          </w:t>
      </w:r>
    </w:p>
    <w:p w:rsidR="00271395" w:rsidRPr="000E386D" w:rsidRDefault="003548AE" w:rsidP="00426990">
      <w:pPr>
        <w:rPr>
          <w:rFonts w:ascii="Times New Roman" w:hAnsi="Times New Roman" w:cs="Times New Roman"/>
          <w:b/>
          <w:color w:val="FF0000"/>
        </w:rPr>
      </w:pPr>
      <w:r w:rsidRPr="000E386D">
        <w:rPr>
          <w:rFonts w:ascii="Times New Roman" w:hAnsi="Times New Roman" w:cs="Times New Roman"/>
          <w:color w:val="FF0000"/>
        </w:rPr>
        <w:t xml:space="preserve">                                                                            </w:t>
      </w:r>
    </w:p>
    <w:sectPr w:rsidR="00271395" w:rsidRPr="000E386D" w:rsidSect="00156720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0C05E8"/>
    <w:multiLevelType w:val="hybridMultilevel"/>
    <w:tmpl w:val="7B6451C0"/>
    <w:lvl w:ilvl="0" w:tplc="041F000F">
      <w:start w:val="1"/>
      <w:numFmt w:val="decimal"/>
      <w:lvlText w:val="%1."/>
      <w:lvlJc w:val="left"/>
      <w:pPr>
        <w:ind w:left="1080" w:hanging="360"/>
      </w:p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61C04565"/>
    <w:multiLevelType w:val="hybridMultilevel"/>
    <w:tmpl w:val="D6FACB4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34767FD"/>
    <w:multiLevelType w:val="hybridMultilevel"/>
    <w:tmpl w:val="201AD3E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7D63FBC"/>
    <w:multiLevelType w:val="hybridMultilevel"/>
    <w:tmpl w:val="10E213B0"/>
    <w:lvl w:ilvl="0" w:tplc="9CB0A5D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298" w:hanging="360"/>
      </w:pPr>
    </w:lvl>
    <w:lvl w:ilvl="2" w:tplc="041F001B" w:tentative="1">
      <w:start w:val="1"/>
      <w:numFmt w:val="lowerRoman"/>
      <w:lvlText w:val="%3."/>
      <w:lvlJc w:val="right"/>
      <w:pPr>
        <w:ind w:left="2018" w:hanging="180"/>
      </w:pPr>
    </w:lvl>
    <w:lvl w:ilvl="3" w:tplc="041F000F" w:tentative="1">
      <w:start w:val="1"/>
      <w:numFmt w:val="decimal"/>
      <w:lvlText w:val="%4."/>
      <w:lvlJc w:val="left"/>
      <w:pPr>
        <w:ind w:left="2738" w:hanging="360"/>
      </w:pPr>
    </w:lvl>
    <w:lvl w:ilvl="4" w:tplc="041F0019" w:tentative="1">
      <w:start w:val="1"/>
      <w:numFmt w:val="lowerLetter"/>
      <w:lvlText w:val="%5."/>
      <w:lvlJc w:val="left"/>
      <w:pPr>
        <w:ind w:left="3458" w:hanging="360"/>
      </w:pPr>
    </w:lvl>
    <w:lvl w:ilvl="5" w:tplc="041F001B" w:tentative="1">
      <w:start w:val="1"/>
      <w:numFmt w:val="lowerRoman"/>
      <w:lvlText w:val="%6."/>
      <w:lvlJc w:val="right"/>
      <w:pPr>
        <w:ind w:left="4178" w:hanging="180"/>
      </w:pPr>
    </w:lvl>
    <w:lvl w:ilvl="6" w:tplc="041F000F" w:tentative="1">
      <w:start w:val="1"/>
      <w:numFmt w:val="decimal"/>
      <w:lvlText w:val="%7."/>
      <w:lvlJc w:val="left"/>
      <w:pPr>
        <w:ind w:left="4898" w:hanging="360"/>
      </w:pPr>
    </w:lvl>
    <w:lvl w:ilvl="7" w:tplc="041F0019" w:tentative="1">
      <w:start w:val="1"/>
      <w:numFmt w:val="lowerLetter"/>
      <w:lvlText w:val="%8."/>
      <w:lvlJc w:val="left"/>
      <w:pPr>
        <w:ind w:left="5618" w:hanging="360"/>
      </w:pPr>
    </w:lvl>
    <w:lvl w:ilvl="8" w:tplc="041F001B" w:tentative="1">
      <w:start w:val="1"/>
      <w:numFmt w:val="lowerRoman"/>
      <w:lvlText w:val="%9."/>
      <w:lvlJc w:val="right"/>
      <w:pPr>
        <w:ind w:left="6338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Y0NzA3M7AwNQTyjJR0lIJTi4sz8/NACgwNagGRXdgKLQAAAA=="/>
  </w:docVars>
  <w:rsids>
    <w:rsidRoot w:val="00A270B2"/>
    <w:rsid w:val="00011FDC"/>
    <w:rsid w:val="000130E5"/>
    <w:rsid w:val="000174F5"/>
    <w:rsid w:val="00035802"/>
    <w:rsid w:val="00037CAF"/>
    <w:rsid w:val="00041564"/>
    <w:rsid w:val="000B0A65"/>
    <w:rsid w:val="000C4117"/>
    <w:rsid w:val="000E386D"/>
    <w:rsid w:val="000F3192"/>
    <w:rsid w:val="00103312"/>
    <w:rsid w:val="00111DBE"/>
    <w:rsid w:val="00117111"/>
    <w:rsid w:val="00121049"/>
    <w:rsid w:val="00147825"/>
    <w:rsid w:val="0015011B"/>
    <w:rsid w:val="00156720"/>
    <w:rsid w:val="00161234"/>
    <w:rsid w:val="00167037"/>
    <w:rsid w:val="0017332D"/>
    <w:rsid w:val="00187166"/>
    <w:rsid w:val="001E46E3"/>
    <w:rsid w:val="001F2F43"/>
    <w:rsid w:val="00200C98"/>
    <w:rsid w:val="00202D17"/>
    <w:rsid w:val="00207323"/>
    <w:rsid w:val="00232E93"/>
    <w:rsid w:val="002331F4"/>
    <w:rsid w:val="00240941"/>
    <w:rsid w:val="00257E9A"/>
    <w:rsid w:val="00260D1E"/>
    <w:rsid w:val="00260F02"/>
    <w:rsid w:val="00262CDE"/>
    <w:rsid w:val="002653CE"/>
    <w:rsid w:val="00271395"/>
    <w:rsid w:val="0028618C"/>
    <w:rsid w:val="002A0B6E"/>
    <w:rsid w:val="002A429C"/>
    <w:rsid w:val="002A70FD"/>
    <w:rsid w:val="002C2285"/>
    <w:rsid w:val="002E1D10"/>
    <w:rsid w:val="002E358A"/>
    <w:rsid w:val="002E45B7"/>
    <w:rsid w:val="002E49CB"/>
    <w:rsid w:val="002F7477"/>
    <w:rsid w:val="00307211"/>
    <w:rsid w:val="00316A05"/>
    <w:rsid w:val="003174B9"/>
    <w:rsid w:val="0032321E"/>
    <w:rsid w:val="00326A42"/>
    <w:rsid w:val="00334330"/>
    <w:rsid w:val="0033606A"/>
    <w:rsid w:val="00337944"/>
    <w:rsid w:val="00345156"/>
    <w:rsid w:val="00353534"/>
    <w:rsid w:val="003548AE"/>
    <w:rsid w:val="003A1DD2"/>
    <w:rsid w:val="003A63CB"/>
    <w:rsid w:val="003B1320"/>
    <w:rsid w:val="003C6039"/>
    <w:rsid w:val="003D00E3"/>
    <w:rsid w:val="003E7051"/>
    <w:rsid w:val="003F3B99"/>
    <w:rsid w:val="00426990"/>
    <w:rsid w:val="004449C1"/>
    <w:rsid w:val="00445FB3"/>
    <w:rsid w:val="0045001E"/>
    <w:rsid w:val="00466265"/>
    <w:rsid w:val="00470A3C"/>
    <w:rsid w:val="00471578"/>
    <w:rsid w:val="0048308D"/>
    <w:rsid w:val="0048733D"/>
    <w:rsid w:val="00490F12"/>
    <w:rsid w:val="004945FD"/>
    <w:rsid w:val="004B136B"/>
    <w:rsid w:val="004B6A80"/>
    <w:rsid w:val="004B7CB8"/>
    <w:rsid w:val="004E1E8A"/>
    <w:rsid w:val="004E469F"/>
    <w:rsid w:val="00513580"/>
    <w:rsid w:val="005141E9"/>
    <w:rsid w:val="00526625"/>
    <w:rsid w:val="00536EEB"/>
    <w:rsid w:val="005526B0"/>
    <w:rsid w:val="0055315B"/>
    <w:rsid w:val="00563354"/>
    <w:rsid w:val="00570671"/>
    <w:rsid w:val="00577419"/>
    <w:rsid w:val="0058418F"/>
    <w:rsid w:val="00594BE1"/>
    <w:rsid w:val="005B49EF"/>
    <w:rsid w:val="005E729A"/>
    <w:rsid w:val="00602885"/>
    <w:rsid w:val="00615515"/>
    <w:rsid w:val="00621D6E"/>
    <w:rsid w:val="0063587A"/>
    <w:rsid w:val="0063596D"/>
    <w:rsid w:val="0064129C"/>
    <w:rsid w:val="00655109"/>
    <w:rsid w:val="0066265E"/>
    <w:rsid w:val="006636FA"/>
    <w:rsid w:val="00665C2E"/>
    <w:rsid w:val="006835D7"/>
    <w:rsid w:val="0069117F"/>
    <w:rsid w:val="006B630F"/>
    <w:rsid w:val="006B7A76"/>
    <w:rsid w:val="006D0C42"/>
    <w:rsid w:val="006D3182"/>
    <w:rsid w:val="006E658D"/>
    <w:rsid w:val="006F12B6"/>
    <w:rsid w:val="006F1EB1"/>
    <w:rsid w:val="00700D81"/>
    <w:rsid w:val="007031AA"/>
    <w:rsid w:val="007046A9"/>
    <w:rsid w:val="0071402B"/>
    <w:rsid w:val="007624B6"/>
    <w:rsid w:val="00762FDD"/>
    <w:rsid w:val="007A5D23"/>
    <w:rsid w:val="007B10CE"/>
    <w:rsid w:val="007C2DF1"/>
    <w:rsid w:val="007F082D"/>
    <w:rsid w:val="007F19B7"/>
    <w:rsid w:val="00804467"/>
    <w:rsid w:val="00827AAC"/>
    <w:rsid w:val="00847265"/>
    <w:rsid w:val="0087227C"/>
    <w:rsid w:val="008758DC"/>
    <w:rsid w:val="008828CF"/>
    <w:rsid w:val="008A1AEC"/>
    <w:rsid w:val="008B287F"/>
    <w:rsid w:val="008C2E87"/>
    <w:rsid w:val="008D53B1"/>
    <w:rsid w:val="008E19B8"/>
    <w:rsid w:val="008E4F26"/>
    <w:rsid w:val="008F14B9"/>
    <w:rsid w:val="009169B1"/>
    <w:rsid w:val="00916E92"/>
    <w:rsid w:val="00960F53"/>
    <w:rsid w:val="00964778"/>
    <w:rsid w:val="00982230"/>
    <w:rsid w:val="00997F49"/>
    <w:rsid w:val="009A2100"/>
    <w:rsid w:val="009A5CEA"/>
    <w:rsid w:val="009A661D"/>
    <w:rsid w:val="009A66EB"/>
    <w:rsid w:val="009B12B5"/>
    <w:rsid w:val="009C02DE"/>
    <w:rsid w:val="009D5438"/>
    <w:rsid w:val="009E5441"/>
    <w:rsid w:val="009F5541"/>
    <w:rsid w:val="00A04889"/>
    <w:rsid w:val="00A06C58"/>
    <w:rsid w:val="00A10F97"/>
    <w:rsid w:val="00A1307F"/>
    <w:rsid w:val="00A270B2"/>
    <w:rsid w:val="00A27E26"/>
    <w:rsid w:val="00A43277"/>
    <w:rsid w:val="00A46E21"/>
    <w:rsid w:val="00A65EFD"/>
    <w:rsid w:val="00A85507"/>
    <w:rsid w:val="00AA4016"/>
    <w:rsid w:val="00AA77AB"/>
    <w:rsid w:val="00AB303E"/>
    <w:rsid w:val="00AC1B47"/>
    <w:rsid w:val="00AC2F28"/>
    <w:rsid w:val="00AD77D0"/>
    <w:rsid w:val="00AE28BF"/>
    <w:rsid w:val="00AF23B7"/>
    <w:rsid w:val="00B136A0"/>
    <w:rsid w:val="00B15E8E"/>
    <w:rsid w:val="00B53E21"/>
    <w:rsid w:val="00B61A2F"/>
    <w:rsid w:val="00B66266"/>
    <w:rsid w:val="00B67BE6"/>
    <w:rsid w:val="00B8713B"/>
    <w:rsid w:val="00BA0F30"/>
    <w:rsid w:val="00BC5035"/>
    <w:rsid w:val="00BC71C1"/>
    <w:rsid w:val="00BD4A28"/>
    <w:rsid w:val="00BF2958"/>
    <w:rsid w:val="00BF4367"/>
    <w:rsid w:val="00BF5D98"/>
    <w:rsid w:val="00C06FAD"/>
    <w:rsid w:val="00C0706D"/>
    <w:rsid w:val="00C155FE"/>
    <w:rsid w:val="00C167BD"/>
    <w:rsid w:val="00C20FFA"/>
    <w:rsid w:val="00C271A8"/>
    <w:rsid w:val="00C46D8C"/>
    <w:rsid w:val="00CA060D"/>
    <w:rsid w:val="00CA3411"/>
    <w:rsid w:val="00CB24C7"/>
    <w:rsid w:val="00CB3281"/>
    <w:rsid w:val="00CB4195"/>
    <w:rsid w:val="00CD3333"/>
    <w:rsid w:val="00CD473B"/>
    <w:rsid w:val="00CE3DFB"/>
    <w:rsid w:val="00CE51C7"/>
    <w:rsid w:val="00D249C0"/>
    <w:rsid w:val="00D414D8"/>
    <w:rsid w:val="00D54AA8"/>
    <w:rsid w:val="00D54B99"/>
    <w:rsid w:val="00D60F6A"/>
    <w:rsid w:val="00D64816"/>
    <w:rsid w:val="00D71FF6"/>
    <w:rsid w:val="00D77819"/>
    <w:rsid w:val="00DA68B5"/>
    <w:rsid w:val="00DC163F"/>
    <w:rsid w:val="00DC320B"/>
    <w:rsid w:val="00DD1F12"/>
    <w:rsid w:val="00DD43D7"/>
    <w:rsid w:val="00DD5DC3"/>
    <w:rsid w:val="00DE021A"/>
    <w:rsid w:val="00DE58C2"/>
    <w:rsid w:val="00DF5DAE"/>
    <w:rsid w:val="00DF7323"/>
    <w:rsid w:val="00E0427E"/>
    <w:rsid w:val="00E13B49"/>
    <w:rsid w:val="00E253C9"/>
    <w:rsid w:val="00E44439"/>
    <w:rsid w:val="00E56680"/>
    <w:rsid w:val="00E6175D"/>
    <w:rsid w:val="00E637A2"/>
    <w:rsid w:val="00E7055D"/>
    <w:rsid w:val="00E805F9"/>
    <w:rsid w:val="00E85029"/>
    <w:rsid w:val="00E93A1B"/>
    <w:rsid w:val="00EB201C"/>
    <w:rsid w:val="00EC1116"/>
    <w:rsid w:val="00EC616A"/>
    <w:rsid w:val="00EC6908"/>
    <w:rsid w:val="00ED4A4D"/>
    <w:rsid w:val="00EE2AE6"/>
    <w:rsid w:val="00EF2F60"/>
    <w:rsid w:val="00F00424"/>
    <w:rsid w:val="00F04DEA"/>
    <w:rsid w:val="00F1629A"/>
    <w:rsid w:val="00F320F0"/>
    <w:rsid w:val="00F328A9"/>
    <w:rsid w:val="00F33FE8"/>
    <w:rsid w:val="00F701AB"/>
    <w:rsid w:val="00F82AD7"/>
    <w:rsid w:val="00F862E4"/>
    <w:rsid w:val="00F930C1"/>
    <w:rsid w:val="00F94464"/>
    <w:rsid w:val="00F97DBF"/>
    <w:rsid w:val="00FB3B3C"/>
    <w:rsid w:val="00FD3750"/>
    <w:rsid w:val="00FE36F3"/>
    <w:rsid w:val="00FE475B"/>
    <w:rsid w:val="00FF5B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efaultImageDpi w14:val="327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A270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KlavuzTablo1Ak1">
    <w:name w:val="Kılavuz Tablo 1 Açık1"/>
    <w:basedOn w:val="NormalTablo"/>
    <w:uiPriority w:val="46"/>
    <w:rsid w:val="0027139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KlavuzTablo2-Vurgu31">
    <w:name w:val="Kılavuz Tablo 2 - Vurgu 31"/>
    <w:basedOn w:val="NormalTablo"/>
    <w:uiPriority w:val="47"/>
    <w:rsid w:val="00271395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KlavuzTablo5Koyu1">
    <w:name w:val="Kılavuz Tablo 5 Koyu1"/>
    <w:basedOn w:val="NormalTablo"/>
    <w:uiPriority w:val="50"/>
    <w:rsid w:val="0027139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KlavuzuTablo4-Vurgu61">
    <w:name w:val="Kılavuzu Tablo 4 - Vurgu 61"/>
    <w:basedOn w:val="NormalTablo"/>
    <w:uiPriority w:val="49"/>
    <w:rsid w:val="0027139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KlavuzuTablo4-Vurgu51">
    <w:name w:val="Kılavuzu Tablo 4 - Vurgu 51"/>
    <w:basedOn w:val="NormalTablo"/>
    <w:uiPriority w:val="49"/>
    <w:rsid w:val="0027139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KlavuzTablo5Koyu-Vurgu31">
    <w:name w:val="Kılavuz Tablo 5 Koyu - Vurgu 31"/>
    <w:basedOn w:val="NormalTablo"/>
    <w:uiPriority w:val="50"/>
    <w:rsid w:val="006359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customStyle="1" w:styleId="DzTablo11">
    <w:name w:val="Düz Tablo 11"/>
    <w:basedOn w:val="NormalTablo"/>
    <w:uiPriority w:val="41"/>
    <w:rsid w:val="0063596D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BalonMetni">
    <w:name w:val="Balloon Text"/>
    <w:basedOn w:val="Normal"/>
    <w:link w:val="BalonMetniChar"/>
    <w:uiPriority w:val="99"/>
    <w:semiHidden/>
    <w:unhideWhenUsed/>
    <w:rsid w:val="00982230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82230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F04DEA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A270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KlavuzTablo1Ak1">
    <w:name w:val="Kılavuz Tablo 1 Açık1"/>
    <w:basedOn w:val="NormalTablo"/>
    <w:uiPriority w:val="46"/>
    <w:rsid w:val="0027139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KlavuzTablo2-Vurgu31">
    <w:name w:val="Kılavuz Tablo 2 - Vurgu 31"/>
    <w:basedOn w:val="NormalTablo"/>
    <w:uiPriority w:val="47"/>
    <w:rsid w:val="00271395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KlavuzTablo5Koyu1">
    <w:name w:val="Kılavuz Tablo 5 Koyu1"/>
    <w:basedOn w:val="NormalTablo"/>
    <w:uiPriority w:val="50"/>
    <w:rsid w:val="0027139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KlavuzuTablo4-Vurgu61">
    <w:name w:val="Kılavuzu Tablo 4 - Vurgu 61"/>
    <w:basedOn w:val="NormalTablo"/>
    <w:uiPriority w:val="49"/>
    <w:rsid w:val="0027139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KlavuzuTablo4-Vurgu51">
    <w:name w:val="Kılavuzu Tablo 4 - Vurgu 51"/>
    <w:basedOn w:val="NormalTablo"/>
    <w:uiPriority w:val="49"/>
    <w:rsid w:val="0027139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KlavuzTablo5Koyu-Vurgu31">
    <w:name w:val="Kılavuz Tablo 5 Koyu - Vurgu 31"/>
    <w:basedOn w:val="NormalTablo"/>
    <w:uiPriority w:val="50"/>
    <w:rsid w:val="006359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customStyle="1" w:styleId="DzTablo11">
    <w:name w:val="Düz Tablo 11"/>
    <w:basedOn w:val="NormalTablo"/>
    <w:uiPriority w:val="41"/>
    <w:rsid w:val="0063596D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BalonMetni">
    <w:name w:val="Balloon Text"/>
    <w:basedOn w:val="Normal"/>
    <w:link w:val="BalonMetniChar"/>
    <w:uiPriority w:val="99"/>
    <w:semiHidden/>
    <w:unhideWhenUsed/>
    <w:rsid w:val="00982230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82230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F04DE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1286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79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76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3068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8</TotalTime>
  <Pages>4</Pages>
  <Words>1552</Words>
  <Characters>8849</Characters>
  <Application>Microsoft Office Word</Application>
  <DocSecurity>0</DocSecurity>
  <Lines>73</Lines>
  <Paragraphs>2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By NeC ® 2010 | Katilimsiz.Com</Company>
  <LinksUpToDate>false</LinksUpToDate>
  <CharactersWithSpaces>103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Kullanıcısı</dc:creator>
  <cp:lastModifiedBy>duygu</cp:lastModifiedBy>
  <cp:revision>79</cp:revision>
  <cp:lastPrinted>2025-09-25T16:52:00Z</cp:lastPrinted>
  <dcterms:created xsi:type="dcterms:W3CDTF">2025-02-13T11:15:00Z</dcterms:created>
  <dcterms:modified xsi:type="dcterms:W3CDTF">2025-09-25T16:52:00Z</dcterms:modified>
</cp:coreProperties>
</file>